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ส.ค.</w:t>
      </w:r>
      <w:r>
        <w:t xml:space="preserve"> </w:t>
      </w:r>
      <w:r>
        <w:t xml:space="preserve">63)</w:t>
      </w:r>
    </w:p>
    <w:p>
      <w:pPr>
        <w:pStyle w:val="Date"/>
      </w:pPr>
      <w:r>
        <w:t xml:space="preserve">วันจันทร์ที่</w:t>
      </w:r>
      <w:r>
        <w:t xml:space="preserve"> </w:t>
      </w:r>
      <w:r>
        <w:t xml:space="preserve">3</w:t>
      </w:r>
      <w:r>
        <w:t xml:space="preserve"> </w:t>
      </w:r>
      <w:r>
        <w:t xml:space="preserve">สิงหาคม</w:t>
      </w:r>
      <w:r>
        <w:t xml:space="preserve"> </w:t>
      </w:r>
      <w:r>
        <w:t xml:space="preserve">2563</w:t>
      </w:r>
      <w:r>
        <w:t xml:space="preserve"> </w:t>
      </w:r>
      <w:r>
        <w:t xml:space="preserve">เวลา</w:t>
      </w:r>
      <w:r>
        <w:t xml:space="preserve"> </w:t>
      </w:r>
      <w:r>
        <w:t xml:space="preserve">11.1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มื่อวานนี้เราได้เห็นภาพที่ชาวบ้านร้องความช่วยเหลือ ในอำเภอเวียงสาเพราะว่าเป็นพื้นที่แนวร่องฝนเลย แล้วจุดที่เมื่อวานที่หนักสุดเพราะว่าแนวของกลุ่มฝนนี่จะอยู่ด้านหน้า จุดศูนย์กลางของพายุพอวันนี้จุดศูนย์กลางมาอยู่ที่ แต่ว่าเมื่อวานนี้ ช่วงที่พายุเคลื่อนตัวจากเลยเข้ามาน่านนี่ครับ จุดที่ตกหนักที่สุด คือ ที่เวียงสากับที่เฉลิมพระเกียรตินะครับ แต่ที่มีผลกระทบคือที่เวียงสา เดี๋ยวถ้าได้เข้าไปแล้ว จะมารายงานในช่วงข่าวด้วย สวัสดีครับ อันนี้คือที่น่านครับ //ใครที่เคยไปน่านจากแพร่ไปน่านนะครับ ระยะทางก็เป็นร้อยกิโลฯ เหมือนกันนะ 2 ข้างทางก็จะกลายเป็นเขาเป็นลูก ๆ สูง-ต่ำ ๆ ๆ ที่ถนนต่ำมาก ๆ น้ำก็จะไหลผ่านถนน ที่ผลกระทบของน้ำนี่ ไปกระทบกับเรื่องของถนน ริมทางต่าง ๆ ของบ้านเรือนไม่กระทบมากเท่าที่จังหวัดเลยนะ ไปอยู่นะครับ ในหมูบ้าน 2 หมู่บ้าน ที่อำเภอเวียงสา แล้วก็มีอีก 1 ที่ ที่ก่อนหน้านี้ได้รับการรายงานข่าวมาทางเฟซบุ๊ก แล้วทางอินเทอร์เน็ตว่าคนไม่สามารถเดินทางออกมาได้ // คุณ… ให้กำลังใจทุก ๆ ภาคนะครับที่ประสบภัยอยู่ในขณะนี้ คุณขนิษฐาด้วย เป็นกำลังใจ คุณอมราเป็นกำลังใจให้ผู้ที่ประสบภัย คุณภาวินีบอกพึ่งพากันนะครับ คนไทยต้องช่วยกันนะครับ ก็ส่งกำลังใจนะครับ อย่างน้อยที่สุด คือ แน่นอนคนที่ประสบภัยจะสูญเสีย แต่ว่าเราก็ไม่ถึงขั้นว่าจะต้องสูญเสียชีวิตนะครับ แต่อาจจะที่ทำกิน ทำการเกษตร อุปกรณ์เครื่องไม้เครื่องมือ เครื่องเรือน เครื่องครัว ที่จะช่วยเหลือเกื้อกูลกัน ก็ติดต่อที่ศูนย์ในพื้นที่ // ส่วนราชการก็ได้ หรือมูลนิธิร่วมกตัญญูในพื้นที่ก็ได้นะครับ ส่วนกลางร่วมกับกตัญญูเขาก็ได้หรือประสานมาที่เรานะครับ // เดี๋ยวเราจะส่งความช่วยเหลือไป จะไปจังหวัดไหนบอกมา ตอนนี้ดีที่สุดนี่ส่งเป็นเงิน //เขาไปบริหารจัดการต่อ // ถ้าไปจังหวัดเลยบอกต่อ เดี๋ยวจะประสานท่านชัยวัฒน์ให้ ไปจังหวัดไหนเราก็จะแจ้งความจำนงไปให้ให้เขาบริหารจัดการกัน // ครับ // สมัยก่อนเวลาเราแจกถุงยังชีพ ทำไมถึงต้องแจกถุงยังชีพรู้ไหม แจกเงินนี่ คือ คนอยากได้เงิน แต่ถ้าให้เงินบางทีกลัวเงินมันตกหล่น // ไปไม่ถึง เอาของเลยดีกว่า // ประกอบกับ จะไปซื้อของกินที่ไหน บรรจุถุงไปเลย แต่ถ้าเอาไปให้ศูนย์กลาง ศูนย์กลางเขาบริหารจัดการได้ ตอนนี้มันก็เฉพาะบางพื้นที่ มันก็สามารถที่จะบริหารจัดการได้ คุณป้าปุ้มอยู่สมุทรปราการ น้อยชายอาชีพกรีดยาง โดนฆ่าเสียชีวิตหรือครับ กรณีนี้จะได้รับการเยียวยาจากกรมการยางไหม หมายถึงว่าถ้าเป็นเกษตรกรแล้วเสียชีวิต เงินชดเชยจากกรมการยางจะมีไหม // มันไม่มีกรมการยาง เขาเรียกการยางแห่งประเทศไทย ย้อนหาเบอร์การยางให้พี่หน่อยนะครับ คือ เขาจะมีประกัน ทีนี้ถามว่าถ้าถูกฆาตกรรมเสียชีวิต จะอยู่ในเงื่อนไขของการประกันไหม เดี๋ยวอันนี้ผมขอตรวจสอบก่อน เรื่องที่ 1 นะครับ เรื่องที่ 2 ถ้าน้องชายถูกฆ่า ถามว่าใครฆ่า รู้ไหม เป็นเหตุที่ทะเลาะวิวาท หรือเป็นเหตุที่มีคู่กรณีไหม กรณีแบบนี้ถ้าเขาไม่เกี่ยว เขาจะโดนอะไรต่าง ๆ ไปที่กระทรวงยุติธรรมด้วยนะ // อันนั้นเป็นกองทุนยุติธรรมที่เขาจะไปให้ กรณีที่คุณผู้ชมได้รับกรณีเสียชีวิตจากเหตุการณ์อะไรก็ตาม ที่เป็นเหตุอาชญากรรม ทางกองทุนยุติธรรมเขามีเงินช่วยเหลือให้เป็นคู่กรณีทะเลาะกัน ฆ่ากันตาย // มันต้องเป็นเหตุ เช่น ทวีศิปล์มาแถลงไหม</w:t>
      </w:r>
    </w:p>
    <w:p>
      <w:pPr>
        <w:pStyle w:val="BodyText"/>
      </w:pPr>
      <w:r>
        <w:t xml:space="preserve">(คุณปวีณา) สวัสดีค่ะ ต้อนรับคุณผู้ชมเข้าสู่การแถลงข่าวจากศูนย์บริหารสถานการณ์โควิด-19 จากทำเนียบรัฐบาลนะคะ เมื่อสักครู่คุณผู้ชมจะเห็นภาพ MV ของเรานะคะ ที่วันนี้เรามีภาพเป็นการ์ดคำขอบคุณจากประชาชนที่เดินทางกลับมาจากต่างประเทศและ State Quarantine ต่าง ๆ ส่งคำขอบคุณถึงเจ้าหน้าที่ที่ได้ทำงาน และทำให้ทุกคนที่กักตัว 14 วันผ่านไปด้วยความเรียบร้อย แต่เช่นเคยค่ะการแถลงข่าวของเรานะคะ ประจำวันจันทร์และวันศุกร์ เราจะมีท่านโฆษก ศบค. นายแพทย์ทวีศิลป์ วิษณุโยธิน มาแถลงถึงหลักการและมาตรการต่าง ๆ เรียนเชิญท่านโฆษกค่ะ</w:t>
      </w:r>
    </w:p>
    <w:p>
      <w:pPr>
        <w:pStyle w:val="BodyText"/>
      </w:pPr>
      <w:r>
        <w:t xml:space="preserve">(นายแพทย์ ทวีศิลป์) กราบสวัสดีครับ พี่น้องประชาชนครับ พบกันเช่นเคยกับการรายงานข่าวสถานการณ์โรคติดเชื้อไวรัสโคโรนา 2019 เมื่อสักครู่นี้เห็น MV แล้วนะครับ ก็มีความรู้สึกว่าขอบคุณ… หน้ากากผ้า หน้ากากอนามัยยังมีความสำคัญอยู่นะครับ เมื่อกี้สอดเข้าไปที่แว่นตา ก็เป็นเรื่องที่ต้องขอบคุณพี่น้องคนไทย ที่ได้กลับมายังประเทศไทยเรา แล้วก็เข้าสู่สถานที่กักกันที่รัฐจัดให้ แล้วก็ก่อนจะออกก็มีการเขียนคำขอบคุณนะครับ ผมในนามของทาง ศบค. และคณะที่ดูแลในส่วนของทาง State Quarantine และ Local Quarantine ต้องขอขอบคุณพี่น้องประชาชนคนไทย 60,000 กว่าคนนะครับ ที่เราได้ดูแล และได้ออกไปสู่อ้อมอกของครอบครัว และโดยที่ส่วนใหญ่แล้วก็ไม่มีเชื้อ แล้วก็ส่วนที่พบว่ามีเชื้อก็ได้รับการยืนยันในการตรวจ ก็เข้ารับการรักษาโดยส่วนใหญ่ก็หายดี กลับบ้านกันได้นะครับ ขอบคุณอีกครั้งหนึ่งนะครับ นี่คือคนไทยที่ไม่ทิ้งกัน แต่อย่างไรก็ตามแต่ยังมีคนไทยอีกมากที่อยากจะกลับมาตอนนี้ เราก็พยายามกันอย่างเต็มที่นะครับ มาดูสถานการณ์นะครับ ในเรื่องการติดเชื้อที่รายงานวันนี้นะครับ มีทั้งสิ้นวันนี้รายงานเพิ่มอีก 3 รายครับ อยู่ใน State Quanrantine ทั้งสิ้นนะครับ ทำให้ตัวเลขยอดรวมสะสมไปอยู่ที่ 3,320 รายนะครับ แล้วก็หายป่วยไปแล้ว 3,142 เสียชีวิตไม่เพิ่มขึ้นอยู่ที่ 58 แล้วก็รักษาตัวอยู่ในโรงพยาบาล 120 นะครับ มาดูในสถิติที่ผ่านไป โดยเฉลี่ยแล้ว ให้ไปดูที่กรอบของสีแดงข้างบนนั้น อยากจะให้ดูรายสัปดาห์ที่ผ่านมา ช่วย 1 เดือนที่ผ่านมา ตั้งแต่กรกฎาคมเต็มเดือนนะครับ มีรายเฉลี่ยที่เราพบรายใหม่ 31 รายบ้าง 30, 36 โดยเฉลี่ยแล้ว โดยประมาณ ก็นำเรียนว่าอันนี้คือสิ่งที่เป็นมาตรการที่ดีที่เราได้พยายามจัดการขึ้นมา และพยายามกักกันผู้ที่มีความเสี่ยงที่จะติดโรคนะครับ แล้วก็ช่วงอายุโดยสว่นใหญ่ก็ยังอยู่ในช่วง 20-39 ปีนะครับ ในกราฟที่เราจะเห็นนะครับ สีแดงกับสีชมพู ชายกับหญิงก็พอ ๆ กัน ในช่วงเวลาเดียวกัน นะครับ มาดูครับในรายใหม่ 3 รายนี้มาจากไหนบ้างนะครับ สหรัฐอาหรับเอมิเรตส์ 2 ราย เป็นหญิงอายุ 26 ปี แล้วก็ชาย 43 ปี หญิงนี่รับจ้าง ชายนี่พนักงานขับรถ เข้ามาเมืองไทยวันที่ 29 แล้วก็พักอยู่ที่จังหวัดชลบุรี State Quanrantine แล้วก็ตรวจหาเชื้อวันที่ 1 สิงหาคม มีเชื้อแต่ไม่มีอาการทั้งคู่นะครับ อีก 1 รายครับ เป็นนักศึกษาชายไทยอายุ 19 ปี แล้วก็เดินทางมาถึงไทยวันที่ 30 กรกฎาคมนะครับ แล้วก็อยู่ State Quanrantine ที่กรุงเทพมหานคร ตรวจพบเชื้อวันที่ ๑ สิงหาคม ไม่มีอาการครับ ไปที่รายงานของแต่ละประเทศนะครับ ก็จะเห็นว่าสหรัฐอาหรับเอมิเรตส์เป็น 27 แล้วนะครับ เพิ่มขึ้น 2 มาทั้งหมด 1,500 อินเดียนี่ 3,000 กว่า เจอ 23 นะครับ ไปดูสถานการณ์ของโลกครับตอนนี้ก็พบว่า 18 ล้านคน ตอนนี้ประมาณสัก วันละประมาณ 200,000 กว่าขึ้นตลอดนะครับ 200,000 กว่า ๆ ขึ้น 280,000 ที่เราได้พบเห็นตัวเลขต่าง ๆ เหล่านี้ เรียกว่า 3-4 วัน 1,000,000 แล้วนะครับ ซึ่งก่อนหน้านี้ก็ใช้เวลาเป็น 10 วัน กว่าจะ 10 ล้านคน นะครับ ตอนนี้ 18,200,000 กว่า อีก 4,000 กว่านะครับ รวมเป็น 690,000 กว่าคน พรุ่งนี้ก็น่าจะแตะที่ 700,000 แล้วนะครับ สหรัฐอเมริกา อันดับ 1 อินเดีย รัสเซีย แล้วก็เชาท์อาฟริกา และไทยอยู่ที่ 110 นะครับ ก็เท่ากับเมื่อวานนี้ มาดูในตัวเลขที่อยู่ในประเทศบ้านใกล้เรือนเคียง อินโดนีเซีย 1,519 รายใหม่นะครับ ฟิลิปปินส์ 4,900 วันเดียวเกือบ ๆ 5,000 คน เดี๋ยวจะมีข่าวเติมขึ้นมานะครับ แพทย์พยาบาลที่นั่นก็เริ่มที่จะต้องมีการ… เรียกว่างานหนักนะครับตอนนี้ แล้วก็มาดูทางด้านเรื่องของคูเวต 3 หลัก 463 รายนะครับ UAE ประเทศสหรัฐอาหรับเอมิเรตส์ 39 ครับ สิงคโปร์ก็ยัง 3 หลักอยู่นะครับ 313 บาห์เรนนี่ 346 นะครับ มาดูบ้านใกล้เรือนเคียง เวียดนามนะครับ ในหน้านี้ ก็ถัดจากของเราไปอันดับหนึ่งนะครับ หมายถึงอันดับในทางเอเชีย 159 เวียดนามครับ เมื่อวานนี้เจอเข้าไป 31 เสียชีวิตของเขาเพิ่มขึ้นเป็น 6 รายแล้วนะครับตอนนี้ มาดูในเรื่องของสถานการณ์ที่เราบอกว่าเป็นระรอก 2 บ้าง บางประเทศเป็น 3 ระลอก ผมมีภาพเป็นกราฟให้ได้ดูนะครับ ซึ่งตอนนี้เราต้องติดตามข่าวต่างประเทศให้อย่างใกล้ชิดนะครับ เพื่อเราจะได้เรียนรู้ว่าเขาผ่านสิ่งต่าง ๆ เหล่านี้เป็นอย่างไร แล้วเราจะต้องเผชิญหน้ากับอะไรบ้างนะครับ มาดูที่ออสเตรเลียนะครับ จะเห็นว่าซ้ายบนนี้เป็นกลุ่มก้อนแรกนี่นะครับ ในช่วงของเดือนมีนาคม ก็พอ ๆ กับเรานะครับ แล้วพอมาตอนนี้ครับ ตั้งแต่ต้นของเดือนประมาณสักปลาย ๆ เดือนมิถุนายน แล้วเขาก็พุ่งขึ้นมา จะเห็นว่ายอดแหลมสูงกว่ายอดแรกแล้ว อันนี้คือทางด้านออสเตรเลีย ครับ ก้อนแรกกับก้อนที่ 2 ก้อนแรกนี่พุ่งขึ้นไปข้างบน แล้วก็ฮ่องกง ฮ่องกงนี่เขาบอกว่าไม่ใช่ระลอก 2 เขาบอกว่าเป็นระลอก 3 ของเขา นะครับ แต่ว่าเราจะเห็นก้อนใหญ่ ๆ ตรงนี้อยู่ 3 ก้อน ก้อนที่ 3 นี้เดือนกรกฏาคมนี้ขึ้นมา แล้วก็ยอดก็สูงกว่าระลอกแรก ไปดูที่ญี่ปุ่นขวาบนนี่นะครับ เช่นเดียวกันครับ ระลอกที่ 1 ก็สูงนะครับ พอระลอกที่ 2 สูงกว่าเข้าไปอีก โครเอเชียเช่นเดียวกันครับ ขวาล่าง ก้อนแรกนะครับ ยอดที่สูง ๆ ก็ยังไม่เท่ายอดที่ 2 ที่คือสิ่งที่เกิดขึ้นในต่างประเทศ ซึ่งก็เรียนว่าของเขา วัน ว. เวลา น. อยากจะให้ยืดให้นานที่สุดได้ยิ่งดีนะครับ นี่คือสิ่งที่เกิดขึ้นแล้วในต่างประเทศ และ ณ 3 วัน ล้าน 4 วัน ล้าน นะครับ ซึ่งก็เป็นตัวเลขที่ตอนนี้ยังวิกฤติของโลกอยู่ มาดูรายงานในต่างประเทศนะครับ เวียดนามเสียชีวิตจากโควิดเป็นรายที่ 6 อาทิตย์เดียวเคสพุ่งขึ้นไป 182 ราย ทางการเวียดนามก็บอกว่าก็ยอดรวมของตรงนี้นะครับ อยู่ที่ 621 นะครับ ทางการเวียดนามต้องกักตัวประชาชนมากกว่า 1 แสนคนนะครับ แล้วก็มีการเสียชีวิต 6 ราย ตั้งแต่ 58-86 ปี ซึ่งทุกรายมีโรคประจำตัว ฟิลิปปินส์เมื่อกี้นี้ผมเกริ่นนำแล้ว ข่าวแพทย์กับพยาบาลบอกว่า ต้องเตือนออกมา บอกว่าขอให้รัฐ lock down ให้เข้มข้นนะครับ เพราะว่าบุคลากรทางการแพทย์ 80,000 คน และพยาบาล 1,000,000 คน บอกว่าระบบสาธารณสุขจะล้มเหลวเนื่องจากจำนวนผู้ติดเชื้อCOVID-19 รายใหม่ จะเพิ่มขึ้น หากไม่มีมาตรการควบคุมอย่างเข้มงวดในกรุงมะนิลา และจังหวัดใกล้เคียง นี่คือสถานการณ์ของเขา ที่เมื่อกี้บอก 4,900 กว่าคนในวันเดียวนะครับในการติดเชื้อ ฮานอยปิดสถานบันเทิงห้ามขายของริมถนนชั่วคราว นี่คือสิ่งที่เกิดขึ้นกับเขานะครับ ว่าขอให้เป็นการลดความเสี่ยงของการติดเชื้อไวรัส เนื่องจากการรวมกลุ่มขนาดใหญ่ ซึ่งไม่ได้รับอนุญาต ซึ่งตอนนี้เขาก็พยายามที่จะต้องควบคุมสถานการณ์ภายในของเขานะครับ ฮ่องกงบอกว่าเจอละรอก 3 ชี้ ผู้เชี่ยวชาญชี้การ์ดตก และแพร่เชื้อเร็วขึ้น เขาก็สรุปนะครับ โดยทางของทางฮ่องกงนี่นะครับ ผู้เชี่ยวชาญก็ชี้ว่ามีจาก 3 ปัจจัย 1. คือมาตรการที่ให้กักตัวที่บ้าน ซึ่งอันนี้เราไม่มีแล้วนะครับ เดิมนี้เราเคยมีใช่ไหมครับ เดิมที่บอกว่าผีน้อยเข้ามาแล้วเราก็ให้กักตัวที่บ้าน ตอนนี้ไม่มีแล้ว เราใช้เป็น State Quarantine และ Local Quarantine ทั้งสิ้น 2. ที่รัฐบาลยกเว้นการตรวจและการกักตัวให้กับบุคคลหลายกลุ่ม เช่น ลูกเรือที่มากับสายการบิน เรือสินค้า รวมทั้งผู้บริหารในตลาดหลักทรัพย์ รวมทั้งคนต่างด้าวที่มาทำงานบ้านรวมจำนวนแล้ว อันนี้ก็เป็นแหล่งอันหนึ่งที่เราต้องเรียนรู้ครับ มาตรการตอนนี้ของทาง ศบค. ก็เข้มทางด้านนี้ด้วย ก็ได้สั่งการไปทุกที่นะครับ ว่าต้องเข้มด้านนี้ทั้ง LQ SQ 3. คือประชาชนผ่อนคลายวินัย ไม่ระมัดระวังในการป้องกันโรค ไม่ใส่หน้ากากอนามัยและไม่เว้นระยะห่างการทำกิจกรรมทางสังคม ต้องเรียนรู้จากทางฮ่องกงนะครับ เขาก็เจอระลอก 3 ที่สูงมาก ๆ ตอนนี้ ออสเตรเลียเป็นอย่างไรบ้างครับ ออสเตรเลีย บอกว่าของเขาประกาศเป็นภาวะภัยพิบัติแล้ว ซึ่งมาตรการของเขานั้นประกาศเป็นมาตรการภัยพิบัติ ล็อกดาวน์ระดับ 4 เขามี 1, 2, 3, 4 แต่จะเป็นอย่างไรไม่รู้ แต่ 4 คืออะไร 1, 2,3 นี่ยังไม่ทราบ แต่ 4 นี่คือห้ามออกนอกบ้านตั้งแต่เวลา 2 ทุ่มถึงตี 5 อนุญาตให้คนออกนอกบ้านได้ 1 คนต่อครัวเรือน ต่อวันและเคอร์ฟิวและห้ามเดินทางไปไกลเกินกว่า 5 กิโลเมตร จากบ้าน หลังจากที่มีพบติดเชื้อวันเดียว 671 รายนะครับ นี่คือสิ่งที่เป็นมาตรการระดับที่ 4 สิ่งนี้เราก็มาคุยกันใน ศบค. ชุดเล็กนะครับ เราก็มีตัวเลขเดิมอะไรหลาย ๆ อย่างของต่างประเทศมา แต่เราตอนนี้ทาง ศบค. กำลังพัฒนาเป้นระดับ 4 อย่างที่เคยบอกแล้วว่าเราคงคุ้นชินกับของธงแดงปักไว้อยู่ข้างชายหาด ว่าถ้ามีคลื่นลมแรง ๆ เราจะใช้สีแดงก็เป็นที่รับรู็กัน คือ อันตราย ตอนนี้เราก็ใช้เป็นขาว, เขียว, เหลือง, ส้ม แดง ซึ่งจะมีอยู่ประมาณ 5 ระดับ ซึ่ง ณ ตอนนี้นี่ ทาง ศบค. ชุดเล็กคุยกันในทุก ๆ กระทรวง เพื่อให้แบ่งแยกออกมาให้ได้ชัดเจนว่าถ้าเราจะประกาศไปในแต่ละระดับ จะต้องมีมาตรการเข้มข้นอะไรอย่างไร ซึ่งตอนนี้กำลังเร่งรีบทำ เพื่อจะได้ใช้เป็นมาตรฐานเดียวกัน มาตรการเดียกวัน มาตรการนี้จะได้รับทราบกันว่า ถ้าประกาศสีแดงเราจะทำอย่างไร ประกาศสีส้มเราจะทำอย่างไร เหลืองเราจะทำอย่างไร นี่คือสิ่งที่กำลังจะเกิดขึ้น ถ้ามีเรื่องที่มีความคืบหน้าผมจะมารายงานให้พี่น้องประชาชนได้รับทราบ เพื่อเราจะได้ให้ความร่วมมือกันนะครับ มาตรการรายวันครับ ไปเร็ว ๆ เลยครับ วันนี้ตรวจไปทั้งสิ้น 740,000 กว่าตัวอย่างแล้วนะครับ มีจำนวนของห้อง Lab นะครับ แล้วก็มีคนไทยที่กำลังจะกลับเข้ามาวันนี้นะครับ 207 คน ผ่าน 3 เที่ยวบิน แล้วก็พรุ่งนี้มีอีก 201 คน อีก 2 เที่ยวบินนะครับ แล้วก็ในวันที่ 5 วันที่ 6 วันที่ 7 วันที่ 8 วันที่ 9 วันที่ 10 ท่านก็ดูตามนี้ สำหรับคนที่อยากจะกลับมานะครับต่าง ๆ เหล่านี้ แต่ละประเทศต่าง ๆ ก็ช่วยกันแจ้งเข้าไปด้วยนะครับ มีเพิ่มเติมขึ้นมาตอนนี้มีเที่ยวบินของทหารสหรัฐอเมริกาเข้ามาฝึกในไทย นำเรียนว่าเรื่องนี้ทางที่ประชุมของ ศบค. บอกว่าตามนโยบายควรจะเลื่อนออกไปนะครับ ซึ่งก็ก่อนหน้านี้ก็เลื่อนนะครับ ไป 2,000 กว่านายนะครับ แต่ตอนนี้มีเข้ามาประปราย เพราะว่าเนื่องจากเรื่องของทางด้านการแจ้งไปตรงนี้ อาจจะ Lot นั้น 2,000 ได้ แต่ Lot นี้เข้ามาแล้วในวันนี้ วันพรุ่งนี้ ก็คงต้องดูแลเขาไปนะครับ อันนี้ก็นำเรียนว่า 71 นายนะครับ กำลังพล 71 นาย ที่มาจากกวม ในวันนี้เข้ามาเมื่อเช้านี้แล้ว แล้วก็ผ่านมาตรการทาง ศบค. นะครับ กำลังพลนี่ ให้เข้าพักที่โรงแรมคอนราด เป็น ASQ ทั้งหมด และจากโยโกตา กำลังพลอีก 32 นายจะเข้ามาพักที่อนันทาราที่สยาม แล้วก็พรุ่งนี้อีก 7 นายก็มาที่อนันธารา สยาม ดิ ไอดอล ในรายละเอียด ทางกองทัพบกคงจะนำเรียนให้พี่น้องประชาชนทราบ เพื่อความอุ่นใจสบายใจนะครับ ว่าตอนนี้การดูแลนะครับ ประเทศสหรัฐอเมริกาก็เป็นประเทศที่สุ่มเสี่ยงอยู่ แต่ว่าอย่างไรก็ตามแต่ทุกอย่างถูกดำเนินการโดยการดูแลอย่างรัดกุมมาก ๆ นะครับ ในเรื่องของทางด้านการเดินผ่านจุดผ่านแดนทางบกนะครับ ก็มีตัวเลขรายงานอย่างที่ว่านะครับ ตัวเ73 คนนะครับ ตามแผนภูมิตัวนี้ไปนะครับ มีคนทั้งหมดเข้ามาในประเทศไทยแล้ว สำหรับคนไทยที่เดินทางเข้ามานะครับ 70,942 รายแล้วตอนนี้ กลับบ้านไปแล้ว รายนะครับ เราสามารถคัดแยกออกมาได้ 383 คน ที่มีการติดเชื้อนะครับ ก็มีการดูแลกันไปแล้วนะครับ ตอนนี้ไทยชนะก็ 40 ล้านคนนะครับ แล้วก็มีการดาวน์โหลดแอปพิลเคชันไปแล้ว 8 แสนกว่าครั้ง จำนวนของการไปตรวจ ของทาง สปม. นะครับ ของทาง สปม. ในเรื่องของมาตรการต่าง ๆ ช่วยกันนะครับ ทำปฏิบัติได้ค่อนข้างดี นะครับ แล้วก็เพิ่มเติม ก็คือต้องมี Application Thai Chana เท่านั้น ตรงนี้เป็นเรื่องของการแถลงของสถานการณ์รายวันครับ</w:t>
      </w:r>
    </w:p>
    <w:p>
      <w:pPr>
        <w:pStyle w:val="BodyText"/>
      </w:pPr>
      <w:r>
        <w:t xml:space="preserve">(คุณปวีณา) ค่ะ วันนี้มีประเด็นคำถามนะคะ จากช่อง 7HD ถามเรื่องของแรงงานเพื่อนบ้าน 3 สัญชาติรวมถึงเพื่อนบ้าน ไม่ว่าจะเป็น เวียดนาม ฟิลิปปินส์ ที่ท่านบอกว่าตอนนี้เขามีการกลับมาแพร่ระบาด และมีความเสี่ยงต่อการติดเชื้อ ถ้าเกิดเดินทางเข้าประเทศมา ทาง ศบค. มีแนวทางเพิ่มเติมอย่างไรหรือไม่ เพราะก่อนหน้านี้ ศบค. ให้หน่วยงานที่รับผิดชอบเป็นผู้พิจารณาตามความพร้อมได้เลยค่ะ</w:t>
      </w:r>
    </w:p>
    <w:p>
      <w:pPr>
        <w:pStyle w:val="BodyText"/>
      </w:pPr>
      <w:r>
        <w:t xml:space="preserve">(นายแพทย์ ทวีศิลป์) ครับ เมื่อเช้านี้ก็ยังคุยกันอยู่นะครับ ทางตัวแทนของกระทรวงแรงงานได้มานำเสนอในเรื่องของมาตรการที่จะนำ แรงงานต่างชาติ ต่างด้าวนี่เข้ามาโดยเฉพาะ 3 สัญชาติ ก็คุยกันในรายละเอียดว่าถ้าเขาเข้ามานี่ จะต้องมีการกักกันอย่างไรนะครับ ในกระทรวงทางด้านสาธารณสุข ก็ยืนยันว่าจะต้องมีการตรวจตั้งแต่หน้าด่านเลย เพื่อเป็นผลบวกตั้งแต่ตอนแรกไม่ให้เข้าตั้งแต่แรกเลยนะครับ ถึงแม้จะบอกว่ามีความต้องการประมาณ 6 หมื่น เป็นแสนราย เราจะไม่ให้เชื้อเข้า ต้องมีการกักตั้งแต่แรก ถ้าตวรจเจอเชื้อ กลับบ้านเลย แล้วพอเข้ามาปกติเราจะตรวจกันวันที่ 3-5 แล้วก็ 11 2 ช่วงเวลา 14 วันต้องกักตัวเองอยู่ใน เขาเรียกเป็น Local Quarantine ก็คือโรงแรมที่อยู่แถว ๆ ตรงนั้น หรือว่าจะเป็น OQ นะครับ Organize Quarantine ซึ่งจะลดค่าใช้จ่าย สถานประกอบการก็จะพูดง่าย ๆ ก็ร้องโอดโอย ค่าใช้จ่ายแพงมาก ขอลดหน่อยได้ไหมนะครับ ทางที่ประชุมก็บอกว่าถ้าอย่างนั้นก็ห้องละ 2 คน ถ้าห้องไม่ค่อยแพงนักนะครับ ถ้าติดเชื้อมา 2 คน เราก็จะจัดการกันได้ เพราะฉะนั้นก็ลดค่าใช้จ่ายลงไปได้พอสมควร แต่ก็ยังเป็นหมื่นครับ อะไรทั้งหลายจะต้องเกิดขึ้น ทางผู้ประกอบการจะต้องได้มีส่วนร่วมรับผิดชอบตรงนี้ด้วย เพราะว่าผู้ที่จะเข้ามาทำงานทางด้านนี้ จะต้องมาช่วยขับเคลื่อนเศรษฐกิจ แต่ขณะเดียวกันเราก็ต้องกักกันโรคให้ได้นะครับ นี่คือสิ่งที่คุยกันอยู่นะครับ แล้วก็ในความพร้อม ถ้าตรงไหนมีความพร้อมแล้วก็สามารถที่จะมีเขาเรียกอะไร มาตรการ มาตรฐานในการที่จะอยู่ใน Local Quarantine หรือ Organizational Quarantine ได้ ทาง ศบค. ก็ได้มีการอนุญาตในหลักการได้ออกมาเป็นในคำสั่งข้อกำหนดของราชกิจจาฯ เดี๋ยวผมจะสรุปสั้น ๆ อีกที ตอนนี้ก็ชัดเจนแล้วครับ แต่ถามว่าจะเข้ามาโดยเร็วอะไรต่าง ๆ เมื่อไร อะไรต่าง ๆ นี่ ต้องได้มาตรฐาน ดูแลกันอย่างดี ถึงจะให้เข้า เพราะฉะนั้นเราทำทุกวิธีทางก็นำเรียนว่าเราพยายามทำทุกวิถีทางครับ แต่เรากังวลใจก็คือแรงงานต่างด้าวที่ผิดกฎหมาย ที่ลักลอบเข้ามาต่างหากครับ อันนี้ต้องขอแรงพี่น้องประชาชน ที่อยู่ในพื้นที่ตามขอบชายแดน เป็นหูเป็นตาแทนเรา ถ้าพบเห็นแล้วไม่มั่นใจก็ขอให้แจ้งฝ่ายทางการของแต่ละจังหวัดไว้ เรามีคณะกรรมการโรคติดต่อจังหวัด ซึ่งท่านผู้ว่าฯ เป็นประธาน แล้วก็ท่านสาธารณสุข เป็นเลขาฯ ท่านสามารถแจ้งได้เลยนะครับว่าพบแรงงานต่าง ๆ เหล่านี้ แล้วไม่แน่ใจว่าถูกกฎหมายหรือเปล่า เพื่อให้สอดส่องดูแลไปด้วยกัน ก็จะได้ทำให้เรามั่นใจได้ว่าระบบแรงงานของประเทศดี อันที่ 2 ก็มาทราบว่ามีแรงงานต่างด้าว ที่อยู่ในประเทศของเรานี่ ร้องขออยากจะกลับบ้าน เพราะว่าไม่มีงานทำ ซึ่งมีตัวเลขหลายสิบหรือหลายร้อยคนที่กำลังจะขอกลับบ้านไป วันนี้ก็คุยกัน ว่าตรงนี้นี่กระทรวงแรงงานถ้ารับทราบข้อมูลตรงนี้ เอานำเข้าแรงงานที่เป็นต่างด้าวที่อยู่ข้างนอกเข้ามา ใช้แรงงานที่อยู่ในประเทศของไทยเรา ซึ่งแน่นอนครับ เขาอาจจะต้องอยู่นานกว่า 14 วัน แล้วก็อยู่ในเมืองไทยของเราอยู่แล้ว ซึ่งก็ถือว่าก็ปลอดเชื้อพอสมควรนี่ น่าจะต้องได้รับการขึ้นทะเบียนและให้เขาได้มีงานทำต่อ เราเอา 2 อยา่งนี้มาเจอกัน ชุดข้อมูลต่าง ๆ เหล่านี้ซึ่งกระจัดกระจายทั้งหลาย ซึ่งรวบรวมมาอยู่ในที่ประชุม ก็จะทำให้ผู้ที่ต้องการแรงงานก็จะได้ใช้งานของแรงงานของแรงงานี้ได้ ผู้ที่ได้เป็นแรงงานก็ทำงาน โอกาสที่จะทำงานทำเงินของเขาต่อไป นี่คือสิ่งที่เกิดขึ้น ถ้ามีรายละเอียดเพิ่มเติมอย่างไรเดี๋ยวมารายงานครับ</w:t>
      </w:r>
    </w:p>
    <w:p>
      <w:pPr>
        <w:pStyle w:val="BodyText"/>
      </w:pPr>
      <w:r>
        <w:t xml:space="preserve">(คุณปวีณา) อีก 1 ประเด็น มีการถามเข้ามาเยอะนะคะ สนามชนไก่ ชนวัว กัดปลา บ้านบอลต่าง ๆ จะเปิดให้บริการได้เมื่อไร แล้วก็จะสามารถเข้าไปใช้บริการนี่กันได้เมื่อไหร่คะ</w:t>
      </w:r>
    </w:p>
    <w:p>
      <w:pPr>
        <w:pStyle w:val="BodyText"/>
      </w:pPr>
      <w:r>
        <w:t xml:space="preserve">(นายแพทย์ ทวีศิลป์) ครับ ตอนนี้เราได้มีการออกประกาศไปในเรื่องของข้อกำหนด ออกตามความ ในมาตรา ๙ แห่ง พ.ร.ก. บริหารราชการในสถานการณ์ฉุกเฉิน ปี 2548 ประทานโทษครับ ก็มีในข้อที่ 2 ประทานโทษนะครับ เดี๋ยวดูอีกทีหนึ่ง ข้อ 2 นะครับ ซึ่งได้ประกาศออกไปแล้ว ซึ่งจะได้ประกาศออกไปแล้วว่าให้สถานที่หรือกิจกรรมกิจการต่าง ๆ ที่ได้ดำเนินการไว้แล้ว ควรดำเนินการต่อไปได้ จำได้ไหมครับมี 3 ข้อที่เราเอานำเข้าที่ประชุม ศบค. ชุดใหญ่ อนุมัติหลักการไปแล้ว อันนี้เพิ่งออกประกาศไปแล้วเมื่อวันที่ 31 กรกฎาคม เดี๋ยวผมค่อย ๆ ไล่ไปแล้วกันนะครับ เรื่องของการถ่ายทำโทรทัศน์ ถ่ายทำรายการโทรทัศน์ ภาพยนตร์วิดีทัศน์ วันนั้นที่ขอกันจากทางกระทรวงทางการท่องเที่ยวและกีฬานะครับ ที่บอกว่าจะมีทาง เดี๋ยวผมอาจจะจำสับสน ทางกระทรวงวัฒนธรรมนี่นะครับ ที่ว่ามีกองถ่ายจากทางต่างชาติที่อยากจะเข้ามา ก็คือจากต่างชาติ อันนี้ข้อน้บอกแล้ว เข้ามาได้แล้วนะครับ อีกอันหนึ่งนะครับ อีก 2 ข้อนะครับ ก็คือเรื่องของบ้านบอลเครื่องเล่นเป่าลม บ้านบอล บ้านลม หรือเครื่องเล่นอื่นที่มีลักษณะเดียวกัน อนุญาตให้เป็นแบบติดตั้งถาวรนะครับ ที่มีความมั่นคงสูง ไม่ใช่เป็นแบบลมแล้วย้าย ๆ ไปตามตลาดนัด อันนี้ยังไม่ถูกกฎหมาย ต้องถูกกฎหมายด้วย ตั้งถาวรด้วย อันนี้อนุญาตนะครับ และอันที่ 3 ครับ คือให้ผู้ว่าราชการกรุงเทพมหานคร หรือผู้ว่าราชการจังหวัดที่มีอำนาจในการ สนามชนโคนะครับ สนามชนไก่ สนามกัดปลา หรือสนามแข่งขันอื่นในลักษณะทำนองเดียวกันที่ตั้งอยู่ในเขตรับผิดชอบ สามารถเปิดดำเนินการ และเปิดให้บริการได้ตามเหมาะสม หรือเมื่อพร้อม เมื่อมีความพร้อม อันนี้ก็นำเรียนว่าเป็นอำนาจที่ทางผู้ว่าฯ สามารถจัดการได้เลย โดยการประชุมนะครับ คุยกันในคณะกรรมการโรคติดต่อจังหวัดนะครับ อันนี้นำเรียนว่า นี่ข่าวมาว่าล่าสุดของทางนครศรีธรรมราชได้มีการประชุมแล้วนะครับ ขณะเดียวกันก็ให้อำนาจด้วยนะครับ ถ้าทำไม่ดีก็ปิดนะครับ เพราะว่าถ้ามีการแข่งกัน แล้วมีการส่งเสียง แล้วก็ไม่ใส่หน้ากาก มีการติดเชื้อได้ง่าย มีความเสี่ยงต่าง ๆ ที่ไม่ครบ อันนี้ต้องบอกว่าก็ให้ผู้ทีหน้าที่รับผิดชอบในการจัดกิจกรรมหรือสถานที่ดังกล่าวปฏิบัติตามมาตรการป้องกันโรค แล้วที่สำคัญสีแดง ๆ นี่ ถัดมานะครับ พนักงานเจ้าหน้าที่อาจให้คำแนะนำ ตักเตือน ห้ามปราม และมีระยะเวลาเพื่อให้ดำเนินการปรับปรุงแก้ไข ให้ผู้มีอำนาจมีคำสั่งปิดสถานที่ชั่วคราว และดำเนินคดีต่อผู้ฝ่าฝืนด้วยก็ได้ นี่คือสิ่งที่ประกาศมา แล้วมอบอำนาจไปยังท่านผู้ว่าราชการจังหวัดทั้งหลายที่จะช่วยกันดูแล เยอะเหลือเกินครับ ศบค. กลไกของการจัดการ ศบค. อยู่ข้างบนนะครับ ลงไปก็คือจังหวัด ก็คือเป็นลักษณะของ ศบค. จังหวัด นี่ ก็คือคณะกรรมการโรคติดต่อจังหวัด ที่ผมว่า และต่อไปก็เป็นลงระดับของอำเภอ เมื่อวานนี้ก็คุยกันครับ ระดับอำเภอนี่มีการทำงานร่วมกันกับกระทรวงสาธารณสุข โดยผ่านทางเขาเรียกว่าคณะกรรมการพัฒนาคุณภาพชีวิตระดับอำเภอ หรือ พชอ. ตรงนี้ก็เอามาทำหน้าที่คล้าย ๆ กับ ศบค. จังหวัดได้ คล้าย ๆ จะอยู่ในระดับของอำเภอ เป็นคณะกรรมการโรคติดต่ออำเภอขึ้นมาและลงไปที่ลำดับตำบลนะครับ ตอนนี้เราจะมีไล่ลงไปในระดับตำบล ถ้าบกพร่องตรงไหน มาตรฐานยังไม่ได้เรียบร้อย ก็ให้อำนาจของทาง ไม่ว่าจะเป็นทางผู้ว่าราชการ นายอำเภอ หรือแม้กระทั่งองค์การปกครองส่วนท้องถิ่น อบต. ทั้งหลายนี่ลงเข้าไปจัดการ และสามารถไปดูแลตรงนี้ได้ ซึ่งอันนี้ก็เรียกว่าเป็นการกระจายอำนาจลงไป เพื่อให้ดูแลกันในกิจการ กิจกรรรม ที่จะเกิดขึ้นต่อไปนี้ เพราะว่าเราผ่อนคลายกันมากทีเดียว ไม่ว่าอย่างไรก็ตามแต่จะมีชุดคณะกรรมการเฉพาะกิจบังคับใช้มาตรการ และยับยั้งการแพร่ระบาดของไวรัสโคโรนา 2019 จะเป็นอีกคณะหนึ่งซึ่งจะเข้ามาดูแลในภาพรวม ชื่อนี้จะเพิ่มขึ้นมาอีกอันหนึ่งครับ เรามีอะไรเราจะนำเข้าคณะ ศบค. ชุดใหญ่ ๆ อนุมัตนะครับ ครั้งนี่กว่าจะมีการประชุมได้ เนื่องจากเป็นท่านนายกรัฐมนตรี ในฐานะผู้อำนวยการ ศบค. ชุดใหญ่ ท่านก็มีภารกิจมากมายนะครับ เพราะฉะนั้นตรงนี้เราทำมาสักระยะหนึ่งแล้ว ก็ให้ทางคณะกรรมการชุดนี้ได้เข้ามาดูแลท่าน ซึ่งมีท่านเลขาฯ สมช. นะครับ ดูแลในชุดนี้ ก็จะพิจารณาและประกอบด้วยผู้เป็นคณะกรรมการระดับของกระทรวง ปลัดกระทรวงทั้งนั้นนะครับ ก็จะเรียกว่าผู้ที่มีระดับอีกชึ้นหนึ่งที่จะมาดูแล แล้วก็จัดการในเรื่องของปัญหาเล็ก ๆ น้อย ๆ ผ่อนคลายให้ได้นะครับ นี่คือสิ่งที่เกิดขึ้นในการออกข้อกำหนดและก็ประกาศออกมาแล้ว ส่วนอื่น ๆ ทั้งหลายท่านก็ไปดูนะครับ เมื่อกี้นี้ผมมีตัวเลขอันหนึ่ง ต่างด้างที่เข้ามา อย่างไรเดี๋ยวดูต่อเลยก็แล้วกันนะครับ มีคำถามมาเหมือนกันว่า คนต่างด้าวเข้ามาแล้วไม่ให้ภรรยาและลูกมาเข้ามาได้อย่างไร อันนี้เติมเข้ามาแล้วครับข้างล่างนี่ ตลอดจนคู่สมรส บุตร มาได้แล้ว แล้วก็แรงงาน 3 สัญชาตินะครับ ผู้ที่ไม่มีสัญชาติไทย ที่มีใบอนุญาตทำงาน หรือได้รับอนุญาตให้เข้ามาแล้วนะครับ อันนี้คืออีกอันหนึ่งนะครับ หรือผู้รับอนุญาตให้เอาคนต่างด้างเข้ามาทำงาน เกิดขึ้นมาแล้วนะครับ อยู่ในสไลด์อีกแผ่นหนึ่ง อันนี้นะครับ แล้วก็ที่ขออนุญาตไปแล้ว Elite Card ก็อยู่ในวงเล็บ 11 ก็เพิ่มเติมจาก special allengement ของบุคคลหรือบุคคลที่ได้รับอนุญาตจากนายกรัฐมนตรี แล้วก็เข้ามา กลุ่มนี้ก็คือ elite card ที่เข้ามาได้แล้วนะครับ นี่คือสิ่งที่เป็นสาระสำคัญโดยส่วนใหญ่ ของข้อกำหนดที่ออกมาใหม่ในวันที่ 30 กรกฎาคม ที่เราขอนำเรียนว่านี่คือสิ่งที่เราพยายามจะดูแลให้พี่น้องประชาชนการผ่อนคลายให้มากที่สุด แต่สิ่งที่ต้องกังวลใจก็คือต้องดูแลให้ดี ๆ นะครับ</w:t>
      </w:r>
    </w:p>
    <w:p>
      <w:pPr>
        <w:pStyle w:val="BodyText"/>
      </w:pPr>
      <w:r>
        <w:t xml:space="preserve">(คุณปวีณา) แต่ว่ายังมีอีก 1 คำถามค่ะ ทางศูนย์ข้อมูล COVID-19 ที่ดูแลเพจ มีผู้ปกครองที่ถามขึ้นมาเยอะเลย ในเรื่องของการเปิดเรียนตามปกติว่าตกลงแล้วจะทำการเรียนแบบปกติได้เมื่อไร เพราะว่าถามไปที่กระทรวงศึกษาธิการ ทางคณะกรรมการการศึกษาขั้นพื้นฐาน หรือ สพฐ. บอกว่า ศบค. ยังไม่อนุญาตค่ะ</w:t>
      </w:r>
    </w:p>
    <w:p>
      <w:pPr>
        <w:pStyle w:val="BodyText"/>
      </w:pPr>
      <w:r>
        <w:t xml:space="preserve">(นายแพทย์ ทวีศิลป์) ก็ตรงนี้มีความสำคัญอย่างยิ่งนะครับ ว่า 4,500 กว่าแห่ง มีการต้องสลับเรียนในเรื่องของข้อจำกัดในเรื่องของความแออัดในชั้นเรียน ตอนนี้ทางกระทรวงศึกษาธิการวันนี้จะมีการประชุมกัน เพราะว่าหน่วยงานที่ 4,000 กว่าแห่งนี่ ไม่ได้ขึ้นอยู่กับกระทรวงศึกษาธิการที่เดียวนะครับ ประทานโทษครับ มีโรงเรียนวัดด้วยนะครับ ซึ่งอยู่ในสังกัดของพระพุทธศาสนา มีของภาคเอกชน มีโน้นนี่นั่นหลากหลายทีเดียว ต้องขออนุญาตเข้ามาเป็นชุดนะครับ ซึ่งตรงนี้เมื่อเช้านี้นะครับ ทาง ศบค. ชุดเล็กก็นำเรียนว่าให้กระทรวงศึกษาเป็นผู้ที่กรุณาให้ข่าวกับพี่น้องประชาชนทำความเข้าใจกันนะครับ ความตั้งใจของทาง ศบค. จะต้องคู่ขนานไป แล้วก็ไม่ผิดกฎระเบียบ เพราะฉะนั้นตรงนี้ ถ้าหากทางต้นทางรับทราบ แล้วก็มีชุดข้อมูลมาเพียงพอ แล้วก็สร้างความมั่นใจให้กับการควบคุมโรคได้ ก็จะสร้างความมั่นใจให้กับการควบคุมโรคได้นี่ ก็จะได้มีการดำเนินการไปในทันทีนะครับ ตอนนี้ โดยเฉพาะมีคณะกรรมการชุดเฉพาะกิจขึ้นมาแล้วนี่ ไม่ต้องรอ ศบค. ชุดใหญ่ สามารถที่จะอนุมัติได้โดยเร็ว เพราะฉะนั้นขึ้นอยู่กับทางต้นทางให้ทางกระทรวงศึกษาธิการนะครับ ได้ไปแล้วก็นำเสนอออกมาโดยด่วน ภายในไม่น่าช้านะครับ ก็อาจจะภายในสัปดาห์นี้ ถ้ารวบรวมแล้วก็สามารถเข้าสู่คณะกรรมการกิจการเฉพาะกิจ พยายามให้เปิดได้อย่างที่ว่า แต่ต้องดูมาตรการแต่ละชั้นเรียน เพราะว่าพี่น้องประชาชนทั้งหลายก็รับทราบถึงความเดือดร้อนของพ่อแม่ผู้ปกครอง คุณครู ดูในมาตรการแล้วต้องมั่นใจจริง ๆ ว่าลูกของท่านไปเรียนแล้วไม่ติดเชื้อ ตรงนี้เป็นความรับผิดชอบของทาง ศบค. ด้วยเหมือนกัน ต้องนำเรียนว่าต้องจัดสมดุลทั้ง 2 อย่างให้ไปพร้อม ๆ กัน นี่คือสิ่งที่ทางเรายืดมั่นกันมาตลอดนะครับ</w:t>
      </w:r>
    </w:p>
    <w:p>
      <w:pPr>
        <w:pStyle w:val="BodyText"/>
      </w:pPr>
      <w:r>
        <w:t xml:space="preserve">(คุณปวีณา) หมดประเด็นคำถามแล้ว ท่านโฆษกมีประเด็นฝากเพิ่มเติมถึงประชาชนไหมคะ</w:t>
      </w:r>
    </w:p>
    <w:p>
      <w:pPr>
        <w:pStyle w:val="BodyText"/>
      </w:pPr>
      <w:r>
        <w:t xml:space="preserve">(นายแพทย์ ทวีศิลป์) ยังต้องใส่หน้ากากผ้า หน้ากากอนามัยทุกครั้งนะครับ เวลาที่ท่านออกจากบ้านนะครับ เพราะตอนนี้มีความเป็นห่วงเหลือเกินว่า มีหลายคนนะครับ ศึกษาจากข่าวต่างประเทศ เมื่อกี้ผมก็นำมาให้ท่านผู้ชมได้รับทราบว่าการใส่หน้ากากผ้า หน้ากากอนามัย อย่างไรก็ตามแต่ก็ยังเป็นการป้องกันโรคได้อย่างดี ทุกครั้งเมื่อท่านต้องออกไปสู่ที่ชุมชนต้องใส่ตลอดเวลา ขอบพระคุณเป็นอย่างสูงที่ให้ความร่วมมือครับ</w:t>
      </w:r>
    </w:p>
    <w:p>
      <w:pPr>
        <w:pStyle w:val="BodyText"/>
      </w:pPr>
      <w:r>
        <w:t xml:space="preserve">(คุณปวีณา) กราบขอบพระคุณนะคะ นายแพทย์ ทวีศิลป์ วิษณุโยธินนะคะ นี่ก็เป็นการสรุปประเด็นประจำวันนะคะ เราจะมาพบกันจากทำเนียบรัฐบาล ก็คือวันจันทร์และวันศุกร์ รวมถึงมาตรการต่าง ๆ ส่วนวันพุธจะเป็นการแถลงการณ์จากกระทรวงสาธารณสุข เพื่อที่จะให้ประชาชนมั่นใจจากข้อมูลที่เรามีการถ่ายทอดในทิศทางเดียวกัน ทั้งหมดนี่คือการแถลงข่าวจากศูนย์บริหารสถานการณ์โควิด-19 ดิฉัน ปวีณา ฟักทอง พร้อมทีมงานลาไปก่อน สวัสดีค่ะ มารู้จัก Platform Thai Chana Check-in Check-ou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ส.ค. 63)</dc:title>
  <dc:creator/>
  <cp:keywords/>
  <dcterms:created xsi:type="dcterms:W3CDTF">2021-03-23T09:21:29Z</dcterms:created>
  <dcterms:modified xsi:type="dcterms:W3CDTF">2021-03-23T0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สิงหาคม 2563 เวลา 11.13 น.</vt:lpwstr>
  </property>
  <property fmtid="{D5CDD505-2E9C-101B-9397-08002B2CF9AE}" pid="3" name="subtitle">
    <vt:lpwstr/>
  </property>
</Properties>
</file>